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D09718" w14:textId="1846496D" w:rsidR="00405B1A" w:rsidRPr="009C7032" w:rsidRDefault="009C7032" w:rsidP="009C703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C7032">
        <w:rPr>
          <w:rFonts w:ascii="Times New Roman" w:hAnsi="Times New Roman" w:cs="Times New Roman"/>
          <w:b/>
          <w:bCs/>
          <w:sz w:val="24"/>
          <w:szCs w:val="24"/>
        </w:rPr>
        <w:t>SECTION A</w:t>
      </w:r>
    </w:p>
    <w:p w14:paraId="5B7B89F3" w14:textId="02B6CF3C" w:rsidR="009C7032" w:rsidRPr="009C7032" w:rsidRDefault="009C7032">
      <w:pPr>
        <w:rPr>
          <w:rFonts w:ascii="Times New Roman" w:hAnsi="Times New Roman" w:cs="Times New Roman"/>
          <w:sz w:val="24"/>
          <w:szCs w:val="24"/>
        </w:rPr>
      </w:pPr>
      <w:r w:rsidRPr="00BF020C">
        <w:rPr>
          <w:rFonts w:ascii="Times New Roman" w:hAnsi="Times New Roman" w:cs="Times New Roman"/>
          <w:b/>
          <w:bCs/>
          <w:sz w:val="24"/>
          <w:szCs w:val="24"/>
        </w:rPr>
        <w:t>Multiple Choice Questions</w:t>
      </w:r>
      <w:r w:rsidRPr="009C7032">
        <w:rPr>
          <w:rFonts w:ascii="Times New Roman" w:hAnsi="Times New Roman" w:cs="Times New Roman"/>
          <w:sz w:val="24"/>
          <w:szCs w:val="24"/>
        </w:rPr>
        <w:t xml:space="preserve">. </w:t>
      </w:r>
      <w:r w:rsidR="00B5018B">
        <w:rPr>
          <w:rFonts w:ascii="Times New Roman" w:hAnsi="Times New Roman" w:cs="Times New Roman"/>
          <w:sz w:val="24"/>
          <w:szCs w:val="24"/>
        </w:rPr>
        <w:tab/>
      </w:r>
      <w:r w:rsidR="00B5018B">
        <w:rPr>
          <w:rFonts w:ascii="Times New Roman" w:hAnsi="Times New Roman" w:cs="Times New Roman"/>
          <w:sz w:val="24"/>
          <w:szCs w:val="24"/>
        </w:rPr>
        <w:tab/>
      </w:r>
      <w:r w:rsidR="00B5018B">
        <w:rPr>
          <w:rFonts w:ascii="Times New Roman" w:hAnsi="Times New Roman" w:cs="Times New Roman"/>
          <w:sz w:val="24"/>
          <w:szCs w:val="24"/>
        </w:rPr>
        <w:tab/>
      </w:r>
      <w:r w:rsidR="00B5018B">
        <w:rPr>
          <w:rFonts w:ascii="Times New Roman" w:hAnsi="Times New Roman" w:cs="Times New Roman"/>
          <w:sz w:val="24"/>
          <w:szCs w:val="24"/>
        </w:rPr>
        <w:tab/>
      </w:r>
      <w:r w:rsidR="00B5018B">
        <w:rPr>
          <w:rFonts w:ascii="Times New Roman" w:hAnsi="Times New Roman" w:cs="Times New Roman"/>
          <w:sz w:val="24"/>
          <w:szCs w:val="24"/>
        </w:rPr>
        <w:tab/>
      </w:r>
      <w:r w:rsidR="00B5018B">
        <w:rPr>
          <w:rFonts w:ascii="Times New Roman" w:hAnsi="Times New Roman" w:cs="Times New Roman"/>
          <w:sz w:val="24"/>
          <w:szCs w:val="24"/>
        </w:rPr>
        <w:tab/>
      </w:r>
      <w:r w:rsidR="00B5018B">
        <w:rPr>
          <w:rFonts w:ascii="Times New Roman" w:hAnsi="Times New Roman" w:cs="Times New Roman"/>
          <w:sz w:val="24"/>
          <w:szCs w:val="24"/>
        </w:rPr>
        <w:tab/>
      </w:r>
      <w:r w:rsidR="00B5018B">
        <w:rPr>
          <w:rFonts w:ascii="Times New Roman" w:hAnsi="Times New Roman" w:cs="Times New Roman"/>
          <w:sz w:val="24"/>
          <w:szCs w:val="24"/>
        </w:rPr>
        <w:tab/>
      </w:r>
      <w:r w:rsidR="00B5018B">
        <w:rPr>
          <w:rFonts w:ascii="Times New Roman" w:hAnsi="Times New Roman" w:cs="Times New Roman"/>
          <w:sz w:val="24"/>
          <w:szCs w:val="24"/>
        </w:rPr>
        <w:tab/>
      </w:r>
      <w:r w:rsidRPr="009C7032">
        <w:rPr>
          <w:rFonts w:ascii="Times New Roman" w:hAnsi="Times New Roman" w:cs="Times New Roman"/>
          <w:sz w:val="24"/>
          <w:szCs w:val="24"/>
        </w:rPr>
        <w:t>(30*1=30)</w:t>
      </w:r>
    </w:p>
    <w:p w14:paraId="5673E95C" w14:textId="7C501044" w:rsidR="009C7032" w:rsidRPr="00B5018B" w:rsidRDefault="00B42DD4" w:rsidP="009C703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DFDFD"/>
        </w:rPr>
        <w:t>Internet</w:t>
      </w:r>
      <w:r w:rsidR="009C7032" w:rsidRPr="00B5018B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DFDFD"/>
        </w:rPr>
        <w:t xml:space="preserve"> is related to _______</w:t>
      </w:r>
    </w:p>
    <w:p w14:paraId="4C3C9494" w14:textId="77777777" w:rsidR="009C7032" w:rsidRPr="00D578DA" w:rsidRDefault="009C7032" w:rsidP="009C703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D578DA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DFDFD"/>
        </w:rPr>
        <w:t>ARPANET</w:t>
      </w:r>
    </w:p>
    <w:p w14:paraId="4B1CC589" w14:textId="77777777" w:rsidR="009C7032" w:rsidRPr="009C7032" w:rsidRDefault="009C7032" w:rsidP="009C703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C703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  <w:t>OSI</w:t>
      </w:r>
    </w:p>
    <w:p w14:paraId="29D2F575" w14:textId="77777777" w:rsidR="009C7032" w:rsidRPr="009C7032" w:rsidRDefault="009C7032" w:rsidP="009C703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C703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  <w:t>DECNET</w:t>
      </w:r>
    </w:p>
    <w:p w14:paraId="1D1F576F" w14:textId="77777777" w:rsidR="009C7032" w:rsidRPr="009C7032" w:rsidRDefault="009C7032" w:rsidP="009C703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C703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  <w:t>ALOHA</w:t>
      </w:r>
    </w:p>
    <w:p w14:paraId="06963A05" w14:textId="77777777" w:rsidR="009C7032" w:rsidRPr="009C7032" w:rsidRDefault="009C7032" w:rsidP="009C7032">
      <w:pPr>
        <w:pStyle w:val="ListParagraph"/>
        <w:ind w:left="144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0C158BB" w14:textId="18544DC6" w:rsidR="009C7032" w:rsidRPr="00B5018B" w:rsidRDefault="00D50601" w:rsidP="009C703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DFDFD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DFDFD"/>
        </w:rPr>
        <w:t>In which year ARPANET was introduced globally?</w:t>
      </w:r>
    </w:p>
    <w:p w14:paraId="71769E93" w14:textId="6DB8A1D1" w:rsidR="009C7032" w:rsidRPr="00D50601" w:rsidRDefault="00D50601" w:rsidP="009C703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DFDFD"/>
        </w:rPr>
      </w:pPr>
      <w:r w:rsidRPr="00D5060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DFDFD"/>
        </w:rPr>
        <w:t>1962</w:t>
      </w:r>
    </w:p>
    <w:p w14:paraId="4C5265D6" w14:textId="25CFA514" w:rsidR="009C7032" w:rsidRDefault="00D50601" w:rsidP="009C703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  <w:t>1972</w:t>
      </w:r>
    </w:p>
    <w:p w14:paraId="29FCA577" w14:textId="4ED316C0" w:rsidR="00D50601" w:rsidRDefault="00D50601" w:rsidP="009C703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  <w:t>1982</w:t>
      </w:r>
    </w:p>
    <w:p w14:paraId="131CA95B" w14:textId="751CCCE8" w:rsidR="00D50601" w:rsidRPr="00D50601" w:rsidRDefault="00D50601" w:rsidP="009C703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</w:pPr>
      <w:r w:rsidRPr="00D5060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  <w:t>1992</w:t>
      </w:r>
    </w:p>
    <w:p w14:paraId="092E117C" w14:textId="77777777" w:rsidR="006E12A2" w:rsidRPr="009C7032" w:rsidRDefault="006E12A2" w:rsidP="006E12A2">
      <w:pPr>
        <w:pStyle w:val="ListParagraph"/>
        <w:ind w:left="144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</w:pPr>
    </w:p>
    <w:p w14:paraId="32C84A07" w14:textId="23E24587" w:rsidR="006E12A2" w:rsidRPr="00B5018B" w:rsidRDefault="00D50601" w:rsidP="006E12A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DFDFD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DFDFD"/>
        </w:rPr>
        <w:t xml:space="preserve">Data unit in Network Layer </w:t>
      </w:r>
      <w:r w:rsidR="006E12A2" w:rsidRPr="00B5018B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DFDFD"/>
        </w:rPr>
        <w:t>is called</w:t>
      </w:r>
    </w:p>
    <w:p w14:paraId="52B43752" w14:textId="358141EB" w:rsidR="006E12A2" w:rsidRPr="00D578DA" w:rsidRDefault="006E12A2" w:rsidP="006E12A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DFDFD"/>
        </w:rPr>
      </w:pPr>
      <w:r w:rsidRPr="00D578DA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DFDFD"/>
        </w:rPr>
        <w:t>Datagrams</w:t>
      </w:r>
    </w:p>
    <w:p w14:paraId="329CE377" w14:textId="77777777" w:rsidR="006E12A2" w:rsidRPr="006E12A2" w:rsidRDefault="006E12A2" w:rsidP="006E12A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</w:pPr>
      <w:r w:rsidRPr="006E12A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  <w:t>Frames</w:t>
      </w:r>
    </w:p>
    <w:p w14:paraId="2F3F1EB6" w14:textId="77777777" w:rsidR="006E12A2" w:rsidRPr="006E12A2" w:rsidRDefault="006E12A2" w:rsidP="006E12A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</w:pPr>
      <w:r w:rsidRPr="006E12A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  <w:t>Segments</w:t>
      </w:r>
    </w:p>
    <w:p w14:paraId="0C826B2F" w14:textId="0EDB9A71" w:rsidR="006E12A2" w:rsidRDefault="006E12A2" w:rsidP="006E12A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</w:pPr>
      <w:r w:rsidRPr="006E12A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  <w:t>Encapsulate message</w:t>
      </w:r>
    </w:p>
    <w:p w14:paraId="19C099B3" w14:textId="77777777" w:rsidR="001B7745" w:rsidRDefault="001B7745" w:rsidP="001B7745">
      <w:pPr>
        <w:pStyle w:val="ListParagraph"/>
        <w:ind w:left="144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</w:pPr>
    </w:p>
    <w:p w14:paraId="0F0B5418" w14:textId="77777777" w:rsidR="001B7745" w:rsidRDefault="001B7745" w:rsidP="001B774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5B1257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Which protocol ensures reliable delivery?</w:t>
      </w:r>
    </w:p>
    <w:p w14:paraId="40A5D092" w14:textId="77777777" w:rsidR="001B7745" w:rsidRPr="002D31B1" w:rsidRDefault="001B7745" w:rsidP="001B774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2D31B1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TCP</w:t>
      </w:r>
    </w:p>
    <w:p w14:paraId="343F3F31" w14:textId="77777777" w:rsidR="001B7745" w:rsidRPr="005B1257" w:rsidRDefault="001B7745" w:rsidP="001B774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5B1257">
        <w:rPr>
          <w:rFonts w:ascii="inherit" w:hAnsi="inherit"/>
          <w:sz w:val="24"/>
          <w:szCs w:val="24"/>
          <w:bdr w:val="none" w:sz="0" w:space="0" w:color="auto" w:frame="1"/>
        </w:rPr>
        <w:t>UDP</w:t>
      </w:r>
    </w:p>
    <w:p w14:paraId="7967FF95" w14:textId="77777777" w:rsidR="001B7745" w:rsidRPr="005B1257" w:rsidRDefault="001B7745" w:rsidP="001B774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5B1257">
        <w:rPr>
          <w:rFonts w:ascii="inherit" w:hAnsi="inherit"/>
          <w:sz w:val="24"/>
          <w:szCs w:val="24"/>
          <w:bdr w:val="none" w:sz="0" w:space="0" w:color="auto" w:frame="1"/>
        </w:rPr>
        <w:t>Both of above</w:t>
      </w:r>
    </w:p>
    <w:p w14:paraId="25C4ED98" w14:textId="4F88C350" w:rsidR="001B7745" w:rsidRPr="001B7745" w:rsidRDefault="001B7745" w:rsidP="001B774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5B1257">
        <w:rPr>
          <w:rFonts w:ascii="inherit" w:hAnsi="inherit"/>
          <w:sz w:val="24"/>
          <w:szCs w:val="24"/>
          <w:bdr w:val="none" w:sz="0" w:space="0" w:color="auto" w:frame="1"/>
        </w:rPr>
        <w:t>None of above</w:t>
      </w:r>
    </w:p>
    <w:p w14:paraId="4CB9A309" w14:textId="77777777" w:rsidR="001B7745" w:rsidRPr="001B7745" w:rsidRDefault="001B7745" w:rsidP="001B7745">
      <w:pPr>
        <w:pStyle w:val="ListParagraph"/>
        <w:ind w:left="144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0C50DB70" w14:textId="77777777" w:rsidR="001B7745" w:rsidRPr="00681E45" w:rsidRDefault="001B7745" w:rsidP="001B774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81E4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n IPV4 address is ___ bits.</w:t>
      </w:r>
    </w:p>
    <w:p w14:paraId="14FEFFA1" w14:textId="30D5ABB6" w:rsidR="001B7745" w:rsidRPr="001B7745" w:rsidRDefault="001B7745" w:rsidP="001B774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B774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32</w:t>
      </w:r>
    </w:p>
    <w:p w14:paraId="15A16FD9" w14:textId="06874C46" w:rsidR="001B7745" w:rsidRPr="001B7745" w:rsidRDefault="001B7745" w:rsidP="001B774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48</w:t>
      </w:r>
    </w:p>
    <w:p w14:paraId="6D4C9FB0" w14:textId="08A0E4E4" w:rsidR="001B7745" w:rsidRDefault="001B7745" w:rsidP="001B774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64</w:t>
      </w:r>
    </w:p>
    <w:p w14:paraId="2F970432" w14:textId="77777777" w:rsidR="001B7745" w:rsidRDefault="001B7745" w:rsidP="001B774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128</w:t>
      </w:r>
    </w:p>
    <w:p w14:paraId="6E059064" w14:textId="77777777" w:rsidR="006E12A2" w:rsidRPr="009C7032" w:rsidRDefault="006E12A2" w:rsidP="006E12A2">
      <w:pPr>
        <w:pStyle w:val="ListParagraph"/>
        <w:ind w:left="144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B67212E" w14:textId="7F51322D" w:rsidR="003C72A1" w:rsidRPr="00681E45" w:rsidRDefault="003C72A1" w:rsidP="003C72A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81E4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n IPV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6</w:t>
      </w:r>
      <w:r w:rsidRPr="00681E4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address is ___ bits.</w:t>
      </w:r>
    </w:p>
    <w:p w14:paraId="0E709C9C" w14:textId="77777777" w:rsidR="003C72A1" w:rsidRPr="00F52FDB" w:rsidRDefault="003C72A1" w:rsidP="003C72A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52FDB">
        <w:rPr>
          <w:rFonts w:ascii="Times New Roman" w:hAnsi="Times New Roman" w:cs="Times New Roman"/>
          <w:color w:val="000000" w:themeColor="text1"/>
          <w:sz w:val="24"/>
          <w:szCs w:val="24"/>
        </w:rPr>
        <w:t>32</w:t>
      </w:r>
    </w:p>
    <w:p w14:paraId="1134B74F" w14:textId="1703AFD7" w:rsidR="003C72A1" w:rsidRPr="001B7745" w:rsidRDefault="00F52FDB" w:rsidP="003C72A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64</w:t>
      </w:r>
    </w:p>
    <w:p w14:paraId="2E6912BD" w14:textId="65F32F78" w:rsidR="003C72A1" w:rsidRPr="00F52FDB" w:rsidRDefault="00F52FDB" w:rsidP="003C72A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F52FD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28</w:t>
      </w:r>
    </w:p>
    <w:p w14:paraId="1000A99D" w14:textId="78477B69" w:rsidR="003C72A1" w:rsidRPr="00F52FDB" w:rsidRDefault="00F52FDB" w:rsidP="003C72A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52FDB">
        <w:rPr>
          <w:rFonts w:ascii="Times New Roman" w:hAnsi="Times New Roman" w:cs="Times New Roman"/>
          <w:color w:val="000000" w:themeColor="text1"/>
          <w:sz w:val="24"/>
          <w:szCs w:val="24"/>
        </w:rPr>
        <w:t>256</w:t>
      </w:r>
    </w:p>
    <w:p w14:paraId="7E2AA6C9" w14:textId="77777777" w:rsidR="003C72A1" w:rsidRDefault="003C72A1" w:rsidP="00F52FDB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DFDFD"/>
        </w:rPr>
      </w:pPr>
    </w:p>
    <w:p w14:paraId="1E937EDE" w14:textId="53304743" w:rsidR="00183BB3" w:rsidRPr="00183BB3" w:rsidRDefault="00183BB3" w:rsidP="00183BB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DFDFD"/>
        </w:rPr>
      </w:pPr>
      <w:r w:rsidRPr="00183BB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DFDFD"/>
        </w:rPr>
        <w:t>Which class of IP address provides a maximum of only 254 host addresses per network ID?</w:t>
      </w:r>
    </w:p>
    <w:p w14:paraId="50992F31" w14:textId="38B1D24B" w:rsidR="00183BB3" w:rsidRDefault="00183BB3" w:rsidP="00183BB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  <w:t>Class A</w:t>
      </w:r>
    </w:p>
    <w:p w14:paraId="18DD61D6" w14:textId="7A10319B" w:rsidR="00183BB3" w:rsidRDefault="00183BB3" w:rsidP="00183BB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  <w:t>Class B</w:t>
      </w:r>
    </w:p>
    <w:p w14:paraId="5A4BF3CE" w14:textId="32C5B69C" w:rsidR="00183BB3" w:rsidRPr="00183BB3" w:rsidRDefault="00183BB3" w:rsidP="00183BB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DFDFD"/>
        </w:rPr>
      </w:pPr>
      <w:r w:rsidRPr="00183BB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DFDFD"/>
        </w:rPr>
        <w:lastRenderedPageBreak/>
        <w:t xml:space="preserve">Class C </w:t>
      </w:r>
    </w:p>
    <w:p w14:paraId="21CE1FFC" w14:textId="17EB0E7B" w:rsidR="00183BB3" w:rsidRDefault="00183BB3" w:rsidP="00183BB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  <w:t>None of the above</w:t>
      </w:r>
    </w:p>
    <w:p w14:paraId="2F9735C3" w14:textId="77777777" w:rsidR="001B7745" w:rsidRPr="001B7745" w:rsidRDefault="001B7745" w:rsidP="001B7745">
      <w:pPr>
        <w:pStyle w:val="ListParagraph"/>
        <w:ind w:left="144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</w:pPr>
    </w:p>
    <w:p w14:paraId="6B587AB2" w14:textId="77777777" w:rsidR="00F52FDB" w:rsidRPr="00681E45" w:rsidRDefault="00F52FDB" w:rsidP="00F52FD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81E4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n IP address is ____ bytes in dotted decimal notation.</w:t>
      </w:r>
    </w:p>
    <w:p w14:paraId="3C67F9D9" w14:textId="2B7B4194" w:rsidR="00F52FDB" w:rsidRDefault="00F52FDB" w:rsidP="00F52FD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</w:p>
    <w:p w14:paraId="7BE8C4FB" w14:textId="4B460482" w:rsidR="00F52FDB" w:rsidRPr="00F52FDB" w:rsidRDefault="00F52FDB" w:rsidP="00F52FD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</w:p>
    <w:p w14:paraId="2BD9D881" w14:textId="07E69389" w:rsidR="00F52FDB" w:rsidRPr="00F52FDB" w:rsidRDefault="00F52FDB" w:rsidP="00F52FD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F52FD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4</w:t>
      </w:r>
    </w:p>
    <w:p w14:paraId="5F53A880" w14:textId="4A3C8609" w:rsidR="00F52FDB" w:rsidRDefault="00F52FDB" w:rsidP="00F52FD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None of above</w:t>
      </w:r>
    </w:p>
    <w:p w14:paraId="0EEEF6FE" w14:textId="77777777" w:rsidR="00F52FDB" w:rsidRDefault="00F52FDB" w:rsidP="00F52FDB">
      <w:pPr>
        <w:pStyle w:val="ListParagraph"/>
        <w:ind w:left="144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7669B81" w14:textId="77777777" w:rsidR="00F52FDB" w:rsidRPr="00681E45" w:rsidRDefault="00F52FDB" w:rsidP="00F52FD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81E4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Which layer will be used while transmitting data using FTP or Telnet?</w:t>
      </w:r>
    </w:p>
    <w:p w14:paraId="2668649A" w14:textId="77777777" w:rsidR="00F52FDB" w:rsidRDefault="00F52FDB" w:rsidP="00F52FD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resentation</w:t>
      </w:r>
    </w:p>
    <w:p w14:paraId="0DE83F64" w14:textId="77777777" w:rsidR="00F52FDB" w:rsidRDefault="00F52FDB" w:rsidP="00F52FD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Session</w:t>
      </w:r>
    </w:p>
    <w:p w14:paraId="21D491D5" w14:textId="77777777" w:rsidR="00F52FDB" w:rsidRPr="002D31B1" w:rsidRDefault="00F52FDB" w:rsidP="00F52FD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2D31B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pplication</w:t>
      </w:r>
    </w:p>
    <w:p w14:paraId="72EB5C30" w14:textId="0E4700D1" w:rsidR="00F52FDB" w:rsidRDefault="00F52FDB" w:rsidP="00F52FD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ransport</w:t>
      </w:r>
    </w:p>
    <w:p w14:paraId="54F70F4B" w14:textId="77777777" w:rsidR="00F52FDB" w:rsidRDefault="00F52FDB" w:rsidP="00F52FDB">
      <w:pPr>
        <w:pStyle w:val="ListParagraph"/>
        <w:ind w:left="144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E7EDF3B" w14:textId="5931557A" w:rsidR="00F52FDB" w:rsidRPr="005E0049" w:rsidRDefault="00F52FDB" w:rsidP="00F52FD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E00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The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ransport</w:t>
      </w:r>
      <w:r w:rsidRPr="005E00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layer concerns with</w:t>
      </w:r>
    </w:p>
    <w:p w14:paraId="6446D251" w14:textId="77777777" w:rsidR="00F52FDB" w:rsidRPr="00F44311" w:rsidRDefault="00F52FDB" w:rsidP="00F52FD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4311">
        <w:rPr>
          <w:rFonts w:ascii="Times New Roman" w:hAnsi="Times New Roman" w:cs="Times New Roman"/>
          <w:sz w:val="24"/>
          <w:szCs w:val="24"/>
          <w:shd w:val="clear" w:color="auto" w:fill="FDFDFD"/>
        </w:rPr>
        <w:t>Bits</w:t>
      </w:r>
    </w:p>
    <w:p w14:paraId="0BFF5F3F" w14:textId="77777777" w:rsidR="00F52FDB" w:rsidRPr="00F44311" w:rsidRDefault="00F52FDB" w:rsidP="00F52FD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4311">
        <w:rPr>
          <w:rFonts w:ascii="Times New Roman" w:hAnsi="Times New Roman" w:cs="Times New Roman"/>
          <w:sz w:val="24"/>
          <w:szCs w:val="24"/>
          <w:shd w:val="clear" w:color="auto" w:fill="FDFDFD"/>
        </w:rPr>
        <w:t>Frames</w:t>
      </w:r>
    </w:p>
    <w:p w14:paraId="5EF5A3FD" w14:textId="18436E5E" w:rsidR="00F52FDB" w:rsidRPr="002D31B1" w:rsidRDefault="00F52FDB" w:rsidP="00F52FD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shd w:val="clear" w:color="auto" w:fill="FDFDFD"/>
        </w:rPr>
        <w:t>Segments</w:t>
      </w:r>
    </w:p>
    <w:p w14:paraId="10A11248" w14:textId="19846066" w:rsidR="00F52FDB" w:rsidRPr="00C012C3" w:rsidRDefault="00F52FDB" w:rsidP="00F52FD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shd w:val="clear" w:color="auto" w:fill="FDFDFD"/>
        </w:rPr>
        <w:t>Packets</w:t>
      </w:r>
    </w:p>
    <w:p w14:paraId="0672F962" w14:textId="77777777" w:rsidR="00C012C3" w:rsidRPr="00F44311" w:rsidRDefault="00C012C3" w:rsidP="00C012C3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122B83E2" w14:textId="77777777" w:rsidR="00A8112E" w:rsidRDefault="00A8112E" w:rsidP="00A8112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8112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SI stands for</w:t>
      </w:r>
    </w:p>
    <w:p w14:paraId="2A6F42BB" w14:textId="77777777" w:rsidR="00A8112E" w:rsidRDefault="00A8112E" w:rsidP="00A8112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8112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pen system interconnection</w:t>
      </w:r>
    </w:p>
    <w:p w14:paraId="095FBA4E" w14:textId="77777777" w:rsidR="00A8112E" w:rsidRPr="00A8112E" w:rsidRDefault="00A8112E" w:rsidP="00A8112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8112E">
        <w:rPr>
          <w:rFonts w:ascii="Times New Roman" w:hAnsi="Times New Roman" w:cs="Times New Roman"/>
          <w:color w:val="000000" w:themeColor="text1"/>
          <w:sz w:val="24"/>
          <w:szCs w:val="24"/>
        </w:rPr>
        <w:t>operating system interface</w:t>
      </w:r>
    </w:p>
    <w:p w14:paraId="387B08EB" w14:textId="77777777" w:rsidR="00A8112E" w:rsidRPr="00A8112E" w:rsidRDefault="00A8112E" w:rsidP="00A8112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8112E">
        <w:rPr>
          <w:rFonts w:ascii="Times New Roman" w:hAnsi="Times New Roman" w:cs="Times New Roman"/>
          <w:color w:val="000000" w:themeColor="text1"/>
          <w:sz w:val="24"/>
          <w:szCs w:val="24"/>
        </w:rPr>
        <w:t>optical service implementation</w:t>
      </w:r>
    </w:p>
    <w:p w14:paraId="6311FD41" w14:textId="32E18B4A" w:rsidR="00A8112E" w:rsidRDefault="00A8112E" w:rsidP="00A8112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811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one of the mentioned</w:t>
      </w:r>
    </w:p>
    <w:p w14:paraId="11A95FB1" w14:textId="77777777" w:rsidR="00A8112E" w:rsidRPr="00A8112E" w:rsidRDefault="00A8112E" w:rsidP="00A8112E">
      <w:pPr>
        <w:pStyle w:val="ListParagraph"/>
        <w:ind w:left="144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2F6691F" w14:textId="29C8B98E" w:rsidR="00A8112E" w:rsidRDefault="00A8112E" w:rsidP="00C012C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8112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he OSI model has _______ layers.</w:t>
      </w:r>
    </w:p>
    <w:p w14:paraId="14835587" w14:textId="58C7EAC4" w:rsidR="00A8112E" w:rsidRDefault="00A8112E" w:rsidP="00A8112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7</w:t>
      </w:r>
    </w:p>
    <w:p w14:paraId="0886514D" w14:textId="54B5E109" w:rsidR="00A8112E" w:rsidRPr="00A8112E" w:rsidRDefault="00A8112E" w:rsidP="00A8112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8112E">
        <w:rPr>
          <w:rFonts w:ascii="Times New Roman" w:hAnsi="Times New Roman" w:cs="Times New Roman"/>
          <w:color w:val="000000" w:themeColor="text1"/>
          <w:sz w:val="24"/>
          <w:szCs w:val="24"/>
        </w:rPr>
        <w:t>8</w:t>
      </w:r>
    </w:p>
    <w:p w14:paraId="60870709" w14:textId="401A5167" w:rsidR="00A8112E" w:rsidRPr="00A8112E" w:rsidRDefault="00A8112E" w:rsidP="00A8112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8112E">
        <w:rPr>
          <w:rFonts w:ascii="Times New Roman" w:hAnsi="Times New Roman" w:cs="Times New Roman"/>
          <w:color w:val="000000" w:themeColor="text1"/>
          <w:sz w:val="24"/>
          <w:szCs w:val="24"/>
        </w:rPr>
        <w:t>6</w:t>
      </w:r>
    </w:p>
    <w:p w14:paraId="4CB1AA31" w14:textId="2BE0C84D" w:rsidR="00A8112E" w:rsidRPr="00A8112E" w:rsidRDefault="00A8112E" w:rsidP="00A8112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8112E"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</w:p>
    <w:p w14:paraId="6970EA3E" w14:textId="77777777" w:rsidR="00A8112E" w:rsidRDefault="00A8112E" w:rsidP="00A8112E">
      <w:pPr>
        <w:pStyle w:val="ListParagraph"/>
        <w:ind w:left="144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82BAE46" w14:textId="77777777" w:rsidR="00A8112E" w:rsidRDefault="00A8112E" w:rsidP="00C012C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8112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Which layer is responsible for process to process delivery?</w:t>
      </w:r>
    </w:p>
    <w:p w14:paraId="498110B8" w14:textId="68AF9AF2" w:rsidR="00A8112E" w:rsidRDefault="00A8112E" w:rsidP="00A8112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ransport layer</w:t>
      </w:r>
    </w:p>
    <w:p w14:paraId="23CCFD59" w14:textId="77777777" w:rsidR="00A8112E" w:rsidRPr="00A8112E" w:rsidRDefault="00A8112E" w:rsidP="00A8112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8112E">
        <w:rPr>
          <w:rFonts w:ascii="Times New Roman" w:hAnsi="Times New Roman" w:cs="Times New Roman"/>
          <w:color w:val="000000" w:themeColor="text1"/>
          <w:sz w:val="24"/>
          <w:szCs w:val="24"/>
        </w:rPr>
        <w:t>Network layer</w:t>
      </w:r>
    </w:p>
    <w:p w14:paraId="3B411F56" w14:textId="77777777" w:rsidR="00A8112E" w:rsidRPr="00A8112E" w:rsidRDefault="00A8112E" w:rsidP="00A8112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8112E">
        <w:rPr>
          <w:rFonts w:ascii="Times New Roman" w:hAnsi="Times New Roman" w:cs="Times New Roman"/>
          <w:color w:val="000000" w:themeColor="text1"/>
          <w:sz w:val="24"/>
          <w:szCs w:val="24"/>
        </w:rPr>
        <w:t>Session layer</w:t>
      </w:r>
    </w:p>
    <w:p w14:paraId="7A46142A" w14:textId="5A94897A" w:rsidR="00A8112E" w:rsidRPr="00A8112E" w:rsidRDefault="00A8112E" w:rsidP="00A8112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8112E">
        <w:rPr>
          <w:rFonts w:ascii="Times New Roman" w:hAnsi="Times New Roman" w:cs="Times New Roman"/>
          <w:color w:val="000000" w:themeColor="text1"/>
          <w:sz w:val="24"/>
          <w:szCs w:val="24"/>
        </w:rPr>
        <w:t>Data link layer</w:t>
      </w:r>
    </w:p>
    <w:p w14:paraId="0F6AF1CD" w14:textId="77777777" w:rsidR="00A8112E" w:rsidRDefault="00A8112E" w:rsidP="00A8112E">
      <w:pPr>
        <w:pStyle w:val="ListParagraph"/>
        <w:ind w:left="144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8483A93" w14:textId="77777777" w:rsidR="00C32FFE" w:rsidRDefault="00C32FFE" w:rsidP="00C32FF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32FF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Which layer provides the services to user?</w:t>
      </w:r>
    </w:p>
    <w:p w14:paraId="4937704A" w14:textId="77777777" w:rsidR="00C32FFE" w:rsidRDefault="00C32FFE" w:rsidP="00C32FF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32FF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pplication layer</w:t>
      </w:r>
    </w:p>
    <w:p w14:paraId="47F5DEE7" w14:textId="77777777" w:rsidR="00C32FFE" w:rsidRPr="00C32FFE" w:rsidRDefault="00C32FFE" w:rsidP="00C32FF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32FFE">
        <w:rPr>
          <w:rFonts w:ascii="Times New Roman" w:hAnsi="Times New Roman" w:cs="Times New Roman"/>
          <w:color w:val="000000" w:themeColor="text1"/>
          <w:sz w:val="24"/>
          <w:szCs w:val="24"/>
        </w:rPr>
        <w:t>session layer</w:t>
      </w:r>
    </w:p>
    <w:p w14:paraId="444F1AD4" w14:textId="77777777" w:rsidR="00C32FFE" w:rsidRPr="00C32FFE" w:rsidRDefault="00C32FFE" w:rsidP="00C32FF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32FFE">
        <w:rPr>
          <w:rFonts w:ascii="Times New Roman" w:hAnsi="Times New Roman" w:cs="Times New Roman"/>
          <w:color w:val="000000" w:themeColor="text1"/>
          <w:sz w:val="24"/>
          <w:szCs w:val="24"/>
        </w:rPr>
        <w:t>presentation layer</w:t>
      </w:r>
    </w:p>
    <w:p w14:paraId="1E54D0B8" w14:textId="309E4F25" w:rsidR="00C32FFE" w:rsidRPr="00C32FFE" w:rsidRDefault="00C32FFE" w:rsidP="00C32FF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32FFE">
        <w:rPr>
          <w:rFonts w:ascii="Times New Roman" w:hAnsi="Times New Roman" w:cs="Times New Roman"/>
          <w:color w:val="000000" w:themeColor="text1"/>
          <w:sz w:val="24"/>
          <w:szCs w:val="24"/>
        </w:rPr>
        <w:t>none of the mentioned</w:t>
      </w:r>
    </w:p>
    <w:p w14:paraId="0D937487" w14:textId="77777777" w:rsidR="00E843BE" w:rsidRDefault="00E843BE" w:rsidP="00E843B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E843B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Transmission data rate is decided by</w:t>
      </w:r>
    </w:p>
    <w:p w14:paraId="4EFD87C8" w14:textId="4627F838" w:rsidR="00E843BE" w:rsidRDefault="00E843BE" w:rsidP="00E843B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hysical</w:t>
      </w:r>
      <w:r w:rsidRPr="00E843B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layer</w:t>
      </w:r>
    </w:p>
    <w:p w14:paraId="3F01874B" w14:textId="77777777" w:rsidR="00E843BE" w:rsidRPr="00E843BE" w:rsidRDefault="00E843BE" w:rsidP="00E843B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843BE">
        <w:rPr>
          <w:rFonts w:ascii="Times New Roman" w:hAnsi="Times New Roman" w:cs="Times New Roman"/>
          <w:color w:val="000000" w:themeColor="text1"/>
          <w:sz w:val="24"/>
          <w:szCs w:val="24"/>
        </w:rPr>
        <w:t>Network Layer</w:t>
      </w:r>
    </w:p>
    <w:p w14:paraId="75248BDB" w14:textId="77777777" w:rsidR="00E843BE" w:rsidRPr="00E843BE" w:rsidRDefault="00E843BE" w:rsidP="00E843B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843BE">
        <w:rPr>
          <w:rFonts w:ascii="Times New Roman" w:hAnsi="Times New Roman" w:cs="Times New Roman"/>
          <w:color w:val="000000" w:themeColor="text1"/>
          <w:sz w:val="24"/>
          <w:szCs w:val="24"/>
        </w:rPr>
        <w:t>Data link layer</w:t>
      </w:r>
    </w:p>
    <w:p w14:paraId="7CB933E9" w14:textId="21B71446" w:rsidR="00E843BE" w:rsidRPr="00E843BE" w:rsidRDefault="00E843BE" w:rsidP="00E843B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843BE">
        <w:rPr>
          <w:rFonts w:ascii="Times New Roman" w:hAnsi="Times New Roman" w:cs="Times New Roman"/>
          <w:color w:val="000000" w:themeColor="text1"/>
          <w:sz w:val="24"/>
          <w:szCs w:val="24"/>
        </w:rPr>
        <w:t>Transport layer</w:t>
      </w:r>
    </w:p>
    <w:p w14:paraId="0791774F" w14:textId="77777777" w:rsidR="00E843BE" w:rsidRDefault="00E843BE" w:rsidP="00E843BE">
      <w:pPr>
        <w:pStyle w:val="ListParagraph"/>
        <w:ind w:left="144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D6A6076" w14:textId="1623F6A1" w:rsidR="00C012C3" w:rsidRPr="005E0049" w:rsidRDefault="00C012C3" w:rsidP="00C012C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E00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Which one of the following is not a function of network layer?</w:t>
      </w:r>
    </w:p>
    <w:p w14:paraId="65036675" w14:textId="77777777" w:rsidR="00C012C3" w:rsidRPr="00F44311" w:rsidRDefault="00C012C3" w:rsidP="00C012C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  <w:shd w:val="clear" w:color="auto" w:fill="FDFDFD"/>
        </w:rPr>
      </w:pPr>
      <w:r w:rsidRPr="00F44311">
        <w:rPr>
          <w:rFonts w:ascii="Times New Roman" w:hAnsi="Times New Roman" w:cs="Times New Roman"/>
          <w:sz w:val="24"/>
          <w:szCs w:val="24"/>
          <w:shd w:val="clear" w:color="auto" w:fill="FDFDFD"/>
        </w:rPr>
        <w:t>Routing</w:t>
      </w:r>
    </w:p>
    <w:p w14:paraId="4E7E7D4E" w14:textId="77777777" w:rsidR="00C012C3" w:rsidRPr="00F44311" w:rsidRDefault="00C012C3" w:rsidP="00C012C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  <w:shd w:val="clear" w:color="auto" w:fill="FDFDFD"/>
        </w:rPr>
      </w:pPr>
      <w:r w:rsidRPr="00F44311">
        <w:rPr>
          <w:rFonts w:ascii="Times New Roman" w:hAnsi="Times New Roman" w:cs="Times New Roman"/>
          <w:sz w:val="24"/>
          <w:szCs w:val="24"/>
          <w:shd w:val="clear" w:color="auto" w:fill="FDFDFD"/>
        </w:rPr>
        <w:t>inter-networking</w:t>
      </w:r>
    </w:p>
    <w:p w14:paraId="6599FB44" w14:textId="77777777" w:rsidR="00C012C3" w:rsidRPr="00F44311" w:rsidRDefault="00C012C3" w:rsidP="00C012C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  <w:shd w:val="clear" w:color="auto" w:fill="FDFDFD"/>
        </w:rPr>
      </w:pPr>
      <w:r w:rsidRPr="00F44311">
        <w:rPr>
          <w:rFonts w:ascii="Times New Roman" w:hAnsi="Times New Roman" w:cs="Times New Roman"/>
          <w:sz w:val="24"/>
          <w:szCs w:val="24"/>
          <w:shd w:val="clear" w:color="auto" w:fill="FDFDFD"/>
        </w:rPr>
        <w:t>congestion control</w:t>
      </w:r>
    </w:p>
    <w:p w14:paraId="5F49490D" w14:textId="03D5CD4B" w:rsidR="00C012C3" w:rsidRDefault="00C012C3" w:rsidP="00C012C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sz w:val="24"/>
          <w:szCs w:val="24"/>
          <w:shd w:val="clear" w:color="auto" w:fill="FDFDFD"/>
        </w:rPr>
      </w:pPr>
      <w:r w:rsidRPr="002D31B1">
        <w:rPr>
          <w:rFonts w:ascii="Times New Roman" w:hAnsi="Times New Roman" w:cs="Times New Roman"/>
          <w:b/>
          <w:bCs/>
          <w:sz w:val="24"/>
          <w:szCs w:val="24"/>
          <w:shd w:val="clear" w:color="auto" w:fill="FDFDFD"/>
        </w:rPr>
        <w:t>none of the mentioned</w:t>
      </w:r>
    </w:p>
    <w:p w14:paraId="3C315B90" w14:textId="77777777" w:rsidR="00C012C3" w:rsidRPr="002D31B1" w:rsidRDefault="00C012C3" w:rsidP="00C012C3">
      <w:pPr>
        <w:pStyle w:val="ListParagraph"/>
        <w:ind w:left="1440"/>
        <w:rPr>
          <w:rFonts w:ascii="Times New Roman" w:hAnsi="Times New Roman" w:cs="Times New Roman"/>
          <w:b/>
          <w:bCs/>
          <w:sz w:val="24"/>
          <w:szCs w:val="24"/>
          <w:shd w:val="clear" w:color="auto" w:fill="FDFDFD"/>
        </w:rPr>
      </w:pPr>
    </w:p>
    <w:p w14:paraId="55714F95" w14:textId="59408D5F" w:rsidR="009C7032" w:rsidRPr="00B143C0" w:rsidRDefault="00747726" w:rsidP="009C703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143C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Which of the following is private IP address?</w:t>
      </w:r>
    </w:p>
    <w:p w14:paraId="0897C6DC" w14:textId="6A922BB3" w:rsidR="00747726" w:rsidRPr="00B143C0" w:rsidRDefault="00747726" w:rsidP="0074772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143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12.0.0.1</w:t>
      </w:r>
    </w:p>
    <w:p w14:paraId="24D16AF3" w14:textId="3114E87D" w:rsidR="00B143C0" w:rsidRPr="00B143C0" w:rsidRDefault="00B143C0" w:rsidP="00B143C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143C0">
        <w:rPr>
          <w:rFonts w:ascii="Times New Roman" w:hAnsi="Times New Roman" w:cs="Times New Roman"/>
          <w:color w:val="000000" w:themeColor="text1"/>
          <w:sz w:val="24"/>
          <w:szCs w:val="24"/>
        </w:rPr>
        <w:t>168.172.19.39</w:t>
      </w:r>
    </w:p>
    <w:p w14:paraId="0A27D336" w14:textId="1DD1459A" w:rsidR="00B143C0" w:rsidRPr="00B143C0" w:rsidRDefault="00B143C0" w:rsidP="00B143C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143C0">
        <w:rPr>
          <w:rFonts w:ascii="Times New Roman" w:hAnsi="Times New Roman" w:cs="Times New Roman"/>
          <w:color w:val="000000" w:themeColor="text1"/>
          <w:sz w:val="24"/>
          <w:szCs w:val="24"/>
        </w:rPr>
        <w:t>172.15.14.36</w:t>
      </w:r>
    </w:p>
    <w:p w14:paraId="0067F7BF" w14:textId="0CD7374D" w:rsidR="00B143C0" w:rsidRDefault="00B143C0" w:rsidP="00B143C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2D31B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92.168.24.43</w:t>
      </w:r>
    </w:p>
    <w:p w14:paraId="37714A35" w14:textId="77777777" w:rsidR="00183BB3" w:rsidRPr="002D31B1" w:rsidRDefault="00183BB3" w:rsidP="00183BB3">
      <w:pPr>
        <w:pStyle w:val="ListParagraph"/>
        <w:ind w:left="144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6137D6F" w14:textId="77777777" w:rsidR="00C012C3" w:rsidRPr="005E0049" w:rsidRDefault="00C012C3" w:rsidP="00C012C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E00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What is the class of the address 22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4</w:t>
      </w:r>
      <w:r w:rsidRPr="005E00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0</w:t>
      </w:r>
      <w:r w:rsidRPr="005E00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0</w:t>
      </w:r>
      <w:r w:rsidRPr="005E00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0</w:t>
      </w:r>
      <w:r w:rsidRPr="005E00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?</w:t>
      </w:r>
    </w:p>
    <w:p w14:paraId="14BFEAA3" w14:textId="77777777" w:rsidR="00C012C3" w:rsidRDefault="00C012C3" w:rsidP="00C012C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</w:p>
    <w:p w14:paraId="2199247E" w14:textId="77777777" w:rsidR="00C012C3" w:rsidRDefault="00C012C3" w:rsidP="00C012C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</w:p>
    <w:p w14:paraId="0B19AEDF" w14:textId="77777777" w:rsidR="00C012C3" w:rsidRDefault="00C012C3" w:rsidP="00C012C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</w:p>
    <w:p w14:paraId="73566438" w14:textId="77777777" w:rsidR="00C012C3" w:rsidRPr="002D31B1" w:rsidRDefault="00C012C3" w:rsidP="00C012C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2D31B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</w:t>
      </w:r>
    </w:p>
    <w:p w14:paraId="1831C602" w14:textId="77777777" w:rsidR="00681E45" w:rsidRPr="009C7032" w:rsidRDefault="00681E45" w:rsidP="00681E45">
      <w:pPr>
        <w:pStyle w:val="ListParagraph"/>
        <w:ind w:left="144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7CE6BC5" w14:textId="77777777" w:rsidR="00176666" w:rsidRPr="005E0049" w:rsidRDefault="00176666" w:rsidP="0017666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E00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What is network id of the address 227.78.19.21?</w:t>
      </w:r>
    </w:p>
    <w:p w14:paraId="3509236F" w14:textId="77777777" w:rsidR="00176666" w:rsidRDefault="00176666" w:rsidP="0017666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227</w:t>
      </w:r>
    </w:p>
    <w:p w14:paraId="3AA11C03" w14:textId="77777777" w:rsidR="00176666" w:rsidRDefault="00176666" w:rsidP="0017666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227.78</w:t>
      </w:r>
    </w:p>
    <w:p w14:paraId="51BC6BE4" w14:textId="77777777" w:rsidR="00176666" w:rsidRDefault="00176666" w:rsidP="0017666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227.78.19</w:t>
      </w:r>
    </w:p>
    <w:p w14:paraId="4483EAA3" w14:textId="4A76FEB8" w:rsidR="00176666" w:rsidRDefault="00176666" w:rsidP="0017666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2D31B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None of the above</w:t>
      </w:r>
    </w:p>
    <w:p w14:paraId="5216BD3F" w14:textId="77777777" w:rsidR="00AB47B6" w:rsidRPr="002D31B1" w:rsidRDefault="00AB47B6" w:rsidP="00AB47B6">
      <w:pPr>
        <w:pStyle w:val="ListParagraph"/>
        <w:ind w:left="144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810024F" w14:textId="77777777" w:rsidR="00176666" w:rsidRPr="005E0049" w:rsidRDefault="00176666" w:rsidP="0017666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F63D0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Which of the following protocols uses both TCP and UDP?</w:t>
      </w:r>
    </w:p>
    <w:p w14:paraId="29357149" w14:textId="77777777" w:rsidR="00176666" w:rsidRDefault="00176666" w:rsidP="0017666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FTP</w:t>
      </w:r>
    </w:p>
    <w:p w14:paraId="7388D645" w14:textId="77777777" w:rsidR="00AB47B6" w:rsidRPr="00100DDE" w:rsidRDefault="00AB47B6" w:rsidP="00AB47B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00DDE">
        <w:rPr>
          <w:rFonts w:ascii="Times New Roman" w:hAnsi="Times New Roman" w:cs="Times New Roman"/>
          <w:color w:val="000000" w:themeColor="text1"/>
          <w:sz w:val="24"/>
          <w:szCs w:val="24"/>
        </w:rPr>
        <w:t>SMTP</w:t>
      </w:r>
    </w:p>
    <w:p w14:paraId="14244F63" w14:textId="777C9D9B" w:rsidR="00176666" w:rsidRDefault="00176666" w:rsidP="0017666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elnet</w:t>
      </w:r>
    </w:p>
    <w:p w14:paraId="02B7379A" w14:textId="4D132BEC" w:rsidR="00AB47B6" w:rsidRPr="00AB47B6" w:rsidRDefault="00AB47B6" w:rsidP="0017666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B47B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NS</w:t>
      </w:r>
    </w:p>
    <w:p w14:paraId="3FAB0756" w14:textId="77777777" w:rsidR="00176666" w:rsidRPr="00F63D08" w:rsidRDefault="00176666" w:rsidP="00176666">
      <w:pPr>
        <w:pStyle w:val="ListParagraph"/>
        <w:ind w:left="144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F454B9B" w14:textId="77777777" w:rsidR="00176666" w:rsidRPr="005E0049" w:rsidRDefault="00176666" w:rsidP="0017666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E00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What is the host id of the address 130.8.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43</w:t>
      </w:r>
      <w:r w:rsidRPr="005E00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1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</w:t>
      </w:r>
      <w:r w:rsidRPr="005E00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?</w:t>
      </w:r>
    </w:p>
    <w:p w14:paraId="40723939" w14:textId="77777777" w:rsidR="00176666" w:rsidRPr="00457818" w:rsidRDefault="00176666" w:rsidP="0017666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57818">
        <w:rPr>
          <w:rFonts w:ascii="Times New Roman" w:hAnsi="Times New Roman" w:cs="Times New Roman"/>
          <w:color w:val="000000" w:themeColor="text1"/>
          <w:sz w:val="24"/>
          <w:szCs w:val="24"/>
        </w:rPr>
        <w:t>8. 243.12</w:t>
      </w:r>
    </w:p>
    <w:p w14:paraId="790A1738" w14:textId="77777777" w:rsidR="00176666" w:rsidRPr="00457818" w:rsidRDefault="00176666" w:rsidP="0017666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578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43.12</w:t>
      </w:r>
    </w:p>
    <w:p w14:paraId="1329C58B" w14:textId="77777777" w:rsidR="00176666" w:rsidRPr="00457818" w:rsidRDefault="00176666" w:rsidP="0017666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57818">
        <w:rPr>
          <w:rFonts w:ascii="Times New Roman" w:hAnsi="Times New Roman" w:cs="Times New Roman"/>
          <w:color w:val="000000" w:themeColor="text1"/>
          <w:sz w:val="24"/>
          <w:szCs w:val="24"/>
        </w:rPr>
        <w:t>12</w:t>
      </w:r>
    </w:p>
    <w:p w14:paraId="448C2543" w14:textId="29EB100F" w:rsidR="00176666" w:rsidRDefault="00176666" w:rsidP="0017666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57818">
        <w:rPr>
          <w:rFonts w:ascii="Times New Roman" w:hAnsi="Times New Roman" w:cs="Times New Roman"/>
          <w:color w:val="000000" w:themeColor="text1"/>
          <w:sz w:val="24"/>
          <w:szCs w:val="24"/>
        </w:rPr>
        <w:t>None of the above</w:t>
      </w:r>
    </w:p>
    <w:p w14:paraId="39D3C5D9" w14:textId="77777777" w:rsidR="00100DDE" w:rsidRPr="00457818" w:rsidRDefault="00100DDE" w:rsidP="00100DDE">
      <w:pPr>
        <w:pStyle w:val="ListParagraph"/>
        <w:ind w:left="144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A1792A2" w14:textId="77777777" w:rsidR="00100DDE" w:rsidRPr="005E0049" w:rsidRDefault="00100DDE" w:rsidP="00100DD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E00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What is the class of the address 1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6</w:t>
      </w:r>
      <w:r w:rsidRPr="005E00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55</w:t>
      </w:r>
      <w:r w:rsidRPr="005E00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55</w:t>
      </w:r>
      <w:r w:rsidRPr="005E00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2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54</w:t>
      </w:r>
      <w:r w:rsidRPr="005E00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?</w:t>
      </w:r>
    </w:p>
    <w:p w14:paraId="75615000" w14:textId="32248470" w:rsidR="00100DDE" w:rsidRPr="00100DDE" w:rsidRDefault="00100DDE" w:rsidP="00100DD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00DDE"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</w:p>
    <w:p w14:paraId="314719A5" w14:textId="18449CA8" w:rsidR="00100DDE" w:rsidRPr="00100DDE" w:rsidRDefault="00100DDE" w:rsidP="00100DD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00DD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A</w:t>
      </w:r>
    </w:p>
    <w:p w14:paraId="0FAF9C58" w14:textId="2F72514E" w:rsidR="00100DDE" w:rsidRDefault="00100DDE" w:rsidP="00100DD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</w:p>
    <w:p w14:paraId="5F0DA7CB" w14:textId="0F5A2F41" w:rsidR="00100DDE" w:rsidRDefault="00100DDE" w:rsidP="00100DD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</w:p>
    <w:p w14:paraId="11D37F39" w14:textId="77777777" w:rsidR="00D7366B" w:rsidRDefault="00D7366B" w:rsidP="00D7366B">
      <w:pPr>
        <w:pStyle w:val="ListParagraph"/>
        <w:ind w:left="144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AB28493" w14:textId="77777777" w:rsidR="00D7366B" w:rsidRPr="005E0049" w:rsidRDefault="00D7366B" w:rsidP="00D7366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E00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dentify the statement which cannot be associated with OSI model</w:t>
      </w:r>
    </w:p>
    <w:p w14:paraId="6D94BFBC" w14:textId="77777777" w:rsidR="00D7366B" w:rsidRPr="00ED10BD" w:rsidRDefault="00D7366B" w:rsidP="00D7366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D10BD">
        <w:rPr>
          <w:rFonts w:ascii="Times New Roman" w:hAnsi="Times New Roman" w:cs="Times New Roman"/>
          <w:color w:val="000000" w:themeColor="text1"/>
          <w:sz w:val="24"/>
          <w:szCs w:val="24"/>
        </w:rPr>
        <w:t>A structured way to discuss and easier update system components</w:t>
      </w:r>
    </w:p>
    <w:p w14:paraId="6F700A01" w14:textId="77777777" w:rsidR="00D7366B" w:rsidRPr="000C40B1" w:rsidRDefault="00D7366B" w:rsidP="00D7366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C40B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unctionality at one layer no way requires information from another layer</w:t>
      </w:r>
    </w:p>
    <w:p w14:paraId="619E65D0" w14:textId="77777777" w:rsidR="00D7366B" w:rsidRDefault="00D7366B" w:rsidP="00D7366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7366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e layer may duplicate lower layer functionality </w:t>
      </w:r>
    </w:p>
    <w:p w14:paraId="383CCB90" w14:textId="3695E2D7" w:rsidR="00D7366B" w:rsidRDefault="00D7366B" w:rsidP="00D7366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D10BD">
        <w:rPr>
          <w:rFonts w:ascii="Times New Roman" w:hAnsi="Times New Roman" w:cs="Times New Roman"/>
          <w:color w:val="000000" w:themeColor="text1"/>
          <w:sz w:val="24"/>
          <w:szCs w:val="24"/>
        </w:rPr>
        <w:t>None of the mentioned</w:t>
      </w:r>
    </w:p>
    <w:p w14:paraId="2F2C2E6B" w14:textId="77777777" w:rsidR="00A8112E" w:rsidRDefault="00A8112E" w:rsidP="00A8112E">
      <w:pPr>
        <w:pStyle w:val="ListParagraph"/>
        <w:ind w:left="144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227A097" w14:textId="77777777" w:rsidR="00A8112E" w:rsidRPr="00457818" w:rsidRDefault="00A8112E" w:rsidP="00A8112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578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f you use either Telnet or FTP, which is the highest layer you are using to transmit data?</w:t>
      </w:r>
    </w:p>
    <w:p w14:paraId="0548A0D8" w14:textId="5785D118" w:rsidR="00A8112E" w:rsidRPr="00A8112E" w:rsidRDefault="00A8112E" w:rsidP="00A8112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  <w:shd w:val="clear" w:color="auto" w:fill="FDFDFD"/>
        </w:rPr>
      </w:pPr>
      <w:r w:rsidRPr="00A8112E">
        <w:rPr>
          <w:rFonts w:ascii="Times New Roman" w:hAnsi="Times New Roman" w:cs="Times New Roman"/>
          <w:sz w:val="24"/>
          <w:szCs w:val="24"/>
          <w:shd w:val="clear" w:color="auto" w:fill="FDFDFD"/>
        </w:rPr>
        <w:t>Session</w:t>
      </w:r>
    </w:p>
    <w:p w14:paraId="4E4F25BB" w14:textId="398CC5C6" w:rsidR="00A8112E" w:rsidRPr="00A8112E" w:rsidRDefault="00A8112E" w:rsidP="00A8112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sz w:val="24"/>
          <w:szCs w:val="24"/>
          <w:shd w:val="clear" w:color="auto" w:fill="FDFDFD"/>
        </w:rPr>
      </w:pPr>
      <w:r w:rsidRPr="00A8112E">
        <w:rPr>
          <w:rFonts w:ascii="Times New Roman" w:hAnsi="Times New Roman" w:cs="Times New Roman"/>
          <w:b/>
          <w:bCs/>
          <w:sz w:val="24"/>
          <w:szCs w:val="24"/>
          <w:shd w:val="clear" w:color="auto" w:fill="FDFDFD"/>
        </w:rPr>
        <w:t>Application</w:t>
      </w:r>
    </w:p>
    <w:p w14:paraId="4D6757AA" w14:textId="77777777" w:rsidR="00A8112E" w:rsidRDefault="00A8112E" w:rsidP="00A8112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  <w:shd w:val="clear" w:color="auto" w:fill="FDFDFD"/>
        </w:rPr>
      </w:pPr>
      <w:r>
        <w:rPr>
          <w:rFonts w:ascii="Times New Roman" w:hAnsi="Times New Roman" w:cs="Times New Roman"/>
          <w:sz w:val="24"/>
          <w:szCs w:val="24"/>
          <w:shd w:val="clear" w:color="auto" w:fill="FDFDFD"/>
        </w:rPr>
        <w:t>Presentation</w:t>
      </w:r>
    </w:p>
    <w:p w14:paraId="109B01B5" w14:textId="688C077B" w:rsidR="00A8112E" w:rsidRDefault="00A8112E" w:rsidP="00A8112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  <w:shd w:val="clear" w:color="auto" w:fill="FDFDFD"/>
        </w:rPr>
      </w:pPr>
      <w:r>
        <w:rPr>
          <w:rFonts w:ascii="Times New Roman" w:hAnsi="Times New Roman" w:cs="Times New Roman"/>
          <w:sz w:val="24"/>
          <w:szCs w:val="24"/>
          <w:shd w:val="clear" w:color="auto" w:fill="FDFDFD"/>
        </w:rPr>
        <w:t>Transportation</w:t>
      </w:r>
    </w:p>
    <w:p w14:paraId="5F07EF9F" w14:textId="77777777" w:rsidR="00A8112E" w:rsidRPr="00F44311" w:rsidRDefault="00A8112E" w:rsidP="00A8112E">
      <w:pPr>
        <w:pStyle w:val="ListParagraph"/>
        <w:ind w:left="1440"/>
        <w:rPr>
          <w:rFonts w:ascii="Times New Roman" w:hAnsi="Times New Roman" w:cs="Times New Roman"/>
          <w:sz w:val="24"/>
          <w:szCs w:val="24"/>
          <w:shd w:val="clear" w:color="auto" w:fill="FDFDFD"/>
        </w:rPr>
      </w:pPr>
    </w:p>
    <w:p w14:paraId="47770A41" w14:textId="77777777" w:rsidR="00A8112E" w:rsidRPr="005E0049" w:rsidRDefault="00A8112E" w:rsidP="00A8112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E00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What is the maximum number of valid IP addresses in a class B network?</w:t>
      </w:r>
    </w:p>
    <w:p w14:paraId="3CD12F90" w14:textId="77777777" w:rsidR="00A8112E" w:rsidRDefault="00A8112E" w:rsidP="00A8112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65536</w:t>
      </w:r>
    </w:p>
    <w:p w14:paraId="401A79E2" w14:textId="77777777" w:rsidR="00A8112E" w:rsidRPr="000C40B1" w:rsidRDefault="00A8112E" w:rsidP="00A8112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C40B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65534</w:t>
      </w:r>
    </w:p>
    <w:p w14:paraId="52C2B362" w14:textId="77777777" w:rsidR="00A8112E" w:rsidRPr="000C40B1" w:rsidRDefault="00A8112E" w:rsidP="00A8112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C40B1">
        <w:rPr>
          <w:rFonts w:ascii="Times New Roman" w:hAnsi="Times New Roman" w:cs="Times New Roman"/>
          <w:color w:val="000000" w:themeColor="text1"/>
          <w:sz w:val="24"/>
          <w:szCs w:val="24"/>
        </w:rPr>
        <w:t>254</w:t>
      </w:r>
    </w:p>
    <w:p w14:paraId="1268A01B" w14:textId="77777777" w:rsidR="00A8112E" w:rsidRDefault="00A8112E" w:rsidP="00A8112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256</w:t>
      </w:r>
    </w:p>
    <w:p w14:paraId="2D357C39" w14:textId="77EB562B" w:rsidR="00ED10BD" w:rsidRDefault="00ED10BD" w:rsidP="00ED10BD">
      <w:pPr>
        <w:pStyle w:val="ListParagraph"/>
        <w:ind w:left="1440"/>
        <w:rPr>
          <w:rFonts w:ascii="Times New Roman" w:hAnsi="Times New Roman" w:cs="Times New Roman"/>
          <w:sz w:val="24"/>
          <w:szCs w:val="24"/>
          <w:shd w:val="clear" w:color="auto" w:fill="FDFDFD"/>
        </w:rPr>
      </w:pPr>
    </w:p>
    <w:p w14:paraId="78B836E3" w14:textId="4B454849" w:rsidR="00ED10BD" w:rsidRDefault="00F44311" w:rsidP="009C703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E00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 </w:t>
      </w:r>
      <w:r w:rsidR="008F6B20" w:rsidRPr="008F6B2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Which of the following is equivalents </w:t>
      </w:r>
      <w:r w:rsidR="008F6B2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o 192.168.1.2</w:t>
      </w:r>
      <w:r w:rsidR="008F6B20" w:rsidRPr="008F6B2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?</w:t>
      </w:r>
    </w:p>
    <w:p w14:paraId="3BF2F5CE" w14:textId="7EE82953" w:rsidR="008F6B20" w:rsidRDefault="00070744" w:rsidP="008F6B2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hyperlink r:id="rId7" w:history="1">
        <w:r w:rsidR="008F6B20" w:rsidRPr="008F6B20">
          <w:rPr>
            <w:rFonts w:ascii="Times New Roman" w:hAnsi="Times New Roman" w:cs="Times New Roman"/>
            <w:color w:val="000000" w:themeColor="text1"/>
            <w:sz w:val="24"/>
            <w:szCs w:val="24"/>
          </w:rPr>
          <w:t>0:0:0:0:0:ffff:c0a8:10</w:t>
        </w:r>
      </w:hyperlink>
      <w:r w:rsidR="008F6B20">
        <w:rPr>
          <w:rFonts w:ascii="Times New Roman" w:hAnsi="Times New Roman" w:cs="Times New Roman"/>
          <w:color w:val="000000" w:themeColor="text1"/>
          <w:sz w:val="24"/>
          <w:szCs w:val="24"/>
        </w:rPr>
        <w:t>0</w:t>
      </w:r>
    </w:p>
    <w:p w14:paraId="5EBF5A83" w14:textId="60CDD996" w:rsidR="008F6B20" w:rsidRDefault="00070744" w:rsidP="008F6B2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hyperlink r:id="rId8" w:history="1">
        <w:r w:rsidR="008F6B20" w:rsidRPr="008F6B20">
          <w:rPr>
            <w:rFonts w:ascii="Times New Roman" w:hAnsi="Times New Roman" w:cs="Times New Roman"/>
            <w:color w:val="000000" w:themeColor="text1"/>
            <w:sz w:val="24"/>
            <w:szCs w:val="24"/>
          </w:rPr>
          <w:t>0:0:0:0:0:ffff:c0a8:10</w:t>
        </w:r>
      </w:hyperlink>
      <w:r w:rsidR="008F6B20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</w:p>
    <w:p w14:paraId="6E004EFF" w14:textId="77777777" w:rsidR="008F6B20" w:rsidRPr="008F6B20" w:rsidRDefault="00070744" w:rsidP="008F6B2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hyperlink r:id="rId9" w:history="1">
        <w:r w:rsidR="008F6B20" w:rsidRPr="008F6B20">
          <w:rPr>
            <w:rFonts w:ascii="Times New Roman" w:hAnsi="Times New Roman" w:cs="Times New Roman"/>
            <w:b/>
            <w:bCs/>
            <w:color w:val="000000" w:themeColor="text1"/>
            <w:sz w:val="24"/>
            <w:szCs w:val="24"/>
          </w:rPr>
          <w:t>0:0:0:0:0:ffff:c0a8:102</w:t>
        </w:r>
      </w:hyperlink>
    </w:p>
    <w:p w14:paraId="1CE36CB3" w14:textId="1713355D" w:rsidR="008F6B20" w:rsidRDefault="00070744" w:rsidP="008F6B2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hyperlink r:id="rId10" w:history="1">
        <w:r w:rsidR="008F6B20" w:rsidRPr="008F6B20">
          <w:rPr>
            <w:rFonts w:ascii="Times New Roman" w:hAnsi="Times New Roman" w:cs="Times New Roman"/>
            <w:color w:val="000000" w:themeColor="text1"/>
            <w:sz w:val="24"/>
            <w:szCs w:val="24"/>
          </w:rPr>
          <w:t>0:0:0:0:0:ffff:c0a8:10</w:t>
        </w:r>
      </w:hyperlink>
      <w:r w:rsidR="008F6B20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</w:p>
    <w:p w14:paraId="154EC78B" w14:textId="77777777" w:rsidR="00ED10BD" w:rsidRPr="009C7032" w:rsidRDefault="00ED10BD" w:rsidP="00ED10BD">
      <w:pPr>
        <w:pStyle w:val="ListParagraph"/>
        <w:ind w:left="144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541DFC1" w14:textId="6A3E3662" w:rsidR="004063F8" w:rsidRPr="005E0049" w:rsidRDefault="00614F91" w:rsidP="009C703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What protocols are used to </w:t>
      </w:r>
      <w:r w:rsidRPr="00614F9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nd the hardware address of a local device?</w:t>
      </w:r>
    </w:p>
    <w:p w14:paraId="56057EA6" w14:textId="2DB7BE3A" w:rsidR="009C7032" w:rsidRPr="00C85E41" w:rsidRDefault="00C85E41" w:rsidP="004063F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85E41">
        <w:rPr>
          <w:rFonts w:ascii="Times New Roman" w:hAnsi="Times New Roman" w:cs="Times New Roman"/>
          <w:color w:val="000000" w:themeColor="text1"/>
          <w:sz w:val="24"/>
          <w:szCs w:val="24"/>
        </w:rPr>
        <w:t>IP</w:t>
      </w:r>
    </w:p>
    <w:p w14:paraId="2D137EA7" w14:textId="4172256D" w:rsidR="00614F91" w:rsidRDefault="00614F91" w:rsidP="004063F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14F91">
        <w:rPr>
          <w:rFonts w:ascii="Times New Roman" w:hAnsi="Times New Roman" w:cs="Times New Roman"/>
          <w:color w:val="000000" w:themeColor="text1"/>
          <w:sz w:val="24"/>
          <w:szCs w:val="24"/>
        </w:rPr>
        <w:t>RARP</w:t>
      </w:r>
    </w:p>
    <w:p w14:paraId="53128D84" w14:textId="4ECF442D" w:rsidR="00614F91" w:rsidRPr="00C85E41" w:rsidRDefault="00C85E41" w:rsidP="004063F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85E4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RP</w:t>
      </w:r>
    </w:p>
    <w:p w14:paraId="02C5DBE5" w14:textId="32CDC5BE" w:rsidR="00614F91" w:rsidRPr="00614F91" w:rsidRDefault="00614F91" w:rsidP="004063F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ICMP</w:t>
      </w:r>
    </w:p>
    <w:p w14:paraId="3AA4D2A3" w14:textId="77777777" w:rsidR="004063F8" w:rsidRPr="009C7032" w:rsidRDefault="004063F8" w:rsidP="004063F8">
      <w:pPr>
        <w:pStyle w:val="ListParagraph"/>
        <w:ind w:left="144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E64114F" w14:textId="77777777" w:rsidR="004063F8" w:rsidRPr="005E0049" w:rsidRDefault="004063F8" w:rsidP="009C703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E00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 TCP/IP model was developed _____ the OSI model.</w:t>
      </w:r>
    </w:p>
    <w:p w14:paraId="71258755" w14:textId="77777777" w:rsidR="00C85E41" w:rsidRDefault="00C85E41" w:rsidP="004063F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85E4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imultaneous to </w:t>
      </w:r>
    </w:p>
    <w:p w14:paraId="2C781D29" w14:textId="0CECBD44" w:rsidR="004063F8" w:rsidRPr="004063F8" w:rsidRDefault="004063F8" w:rsidP="004063F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063F8">
        <w:rPr>
          <w:rFonts w:ascii="Times New Roman" w:hAnsi="Times New Roman" w:cs="Times New Roman"/>
          <w:color w:val="000000" w:themeColor="text1"/>
          <w:sz w:val="24"/>
          <w:szCs w:val="24"/>
        </w:rPr>
        <w:t>after</w:t>
      </w:r>
    </w:p>
    <w:p w14:paraId="1060A694" w14:textId="4F5A6E17" w:rsidR="00C85E41" w:rsidRPr="00C85E41" w:rsidRDefault="00C85E41" w:rsidP="004063F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85E4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rior to</w:t>
      </w:r>
    </w:p>
    <w:p w14:paraId="2B48C229" w14:textId="0D45907F" w:rsidR="009C7032" w:rsidRDefault="004063F8" w:rsidP="004063F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063F8">
        <w:rPr>
          <w:rFonts w:ascii="Times New Roman" w:hAnsi="Times New Roman" w:cs="Times New Roman"/>
          <w:color w:val="000000" w:themeColor="text1"/>
          <w:sz w:val="24"/>
          <w:szCs w:val="24"/>
        </w:rPr>
        <w:t>none of the mentioned</w:t>
      </w:r>
    </w:p>
    <w:p w14:paraId="40C51DD2" w14:textId="77777777" w:rsidR="004063F8" w:rsidRPr="009C7032" w:rsidRDefault="004063F8" w:rsidP="004063F8">
      <w:pPr>
        <w:pStyle w:val="ListParagraph"/>
        <w:ind w:left="144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2171794" w14:textId="77777777" w:rsidR="004063F8" w:rsidRPr="009C7032" w:rsidRDefault="004063F8" w:rsidP="004063F8">
      <w:pPr>
        <w:pStyle w:val="ListParagraph"/>
        <w:ind w:left="144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290408C" w14:textId="1D999D94" w:rsidR="004063F8" w:rsidRPr="005E0049" w:rsidRDefault="004063F8" w:rsidP="009C703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E004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Which layer links the network support layers and user support layers</w:t>
      </w:r>
      <w:r w:rsidR="0017666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?</w:t>
      </w:r>
    </w:p>
    <w:p w14:paraId="1946EE2C" w14:textId="77777777" w:rsidR="004063F8" w:rsidRPr="004063F8" w:rsidRDefault="004063F8" w:rsidP="004063F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063F8">
        <w:rPr>
          <w:rFonts w:ascii="Times New Roman" w:hAnsi="Times New Roman" w:cs="Times New Roman"/>
          <w:color w:val="000000" w:themeColor="text1"/>
          <w:sz w:val="24"/>
          <w:szCs w:val="24"/>
        </w:rPr>
        <w:t>session layer</w:t>
      </w:r>
    </w:p>
    <w:p w14:paraId="739F4CF1" w14:textId="77777777" w:rsidR="004063F8" w:rsidRPr="004063F8" w:rsidRDefault="004063F8" w:rsidP="004063F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063F8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data link layer</w:t>
      </w:r>
    </w:p>
    <w:p w14:paraId="79C5131E" w14:textId="77777777" w:rsidR="004063F8" w:rsidRPr="000C40B1" w:rsidRDefault="004063F8" w:rsidP="004063F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C40B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ransport layer</w:t>
      </w:r>
    </w:p>
    <w:p w14:paraId="697791E8" w14:textId="12555D7A" w:rsidR="009C7032" w:rsidRPr="004063F8" w:rsidRDefault="004063F8" w:rsidP="004063F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063F8">
        <w:rPr>
          <w:rFonts w:ascii="Times New Roman" w:hAnsi="Times New Roman" w:cs="Times New Roman"/>
          <w:color w:val="000000" w:themeColor="text1"/>
          <w:sz w:val="24"/>
          <w:szCs w:val="24"/>
        </w:rPr>
        <w:t>network layer</w:t>
      </w:r>
    </w:p>
    <w:p w14:paraId="6FEFC76A" w14:textId="77777777" w:rsidR="004063F8" w:rsidRPr="009C7032" w:rsidRDefault="004063F8" w:rsidP="004063F8">
      <w:pPr>
        <w:pStyle w:val="ListParagraph"/>
        <w:ind w:left="144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EC68B3A" w14:textId="77777777" w:rsidR="00F63D08" w:rsidRDefault="00F63D08" w:rsidP="00F63D0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F63D0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ransmission Control Protocol divides a stream of data into smaller units that are called</w:t>
      </w:r>
    </w:p>
    <w:p w14:paraId="4D4BD803" w14:textId="3F5AA343" w:rsidR="00101886" w:rsidRPr="00F63D08" w:rsidRDefault="00F63D08" w:rsidP="00F63D0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Frame</w:t>
      </w:r>
    </w:p>
    <w:p w14:paraId="60D4FB4F" w14:textId="530879CB" w:rsidR="00101886" w:rsidRPr="00F63D08" w:rsidRDefault="00F63D08" w:rsidP="0010188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Datagram</w:t>
      </w:r>
    </w:p>
    <w:p w14:paraId="469067A5" w14:textId="07CE7959" w:rsidR="00101886" w:rsidRPr="00F63D08" w:rsidRDefault="00F63D08" w:rsidP="0010188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egments</w:t>
      </w:r>
    </w:p>
    <w:p w14:paraId="031AC56D" w14:textId="0C81ECCA" w:rsidR="00101886" w:rsidRDefault="00F63D08" w:rsidP="0010188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Information</w:t>
      </w:r>
    </w:p>
    <w:p w14:paraId="6A82B1C9" w14:textId="77777777" w:rsidR="00101886" w:rsidRPr="00101886" w:rsidRDefault="00101886" w:rsidP="00101886">
      <w:pPr>
        <w:pStyle w:val="ListParagraph"/>
        <w:ind w:left="144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90EF0A9" w14:textId="32D03EE9" w:rsidR="00A04991" w:rsidRPr="00BF020C" w:rsidRDefault="00BF020C" w:rsidP="00BF020C">
      <w:pPr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BF020C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SECTION B</w:t>
      </w:r>
    </w:p>
    <w:p w14:paraId="7A0A361A" w14:textId="7F9F82B9" w:rsidR="00BF020C" w:rsidRPr="00BF020C" w:rsidRDefault="00BF020C" w:rsidP="00BF020C">
      <w:pPr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BF020C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Short Answer Questions</w:t>
      </w:r>
    </w:p>
    <w:p w14:paraId="2566E506" w14:textId="083D7FE8" w:rsidR="00BF020C" w:rsidRPr="00FE0F75" w:rsidRDefault="00BF020C" w:rsidP="00A04991">
      <w:pP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FE0F75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Answer any five (5) questions out of eight (8) questions.</w:t>
      </w:r>
      <w:r w:rsidRPr="00FE0F75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ab/>
      </w:r>
      <w:r w:rsidRPr="00FE0F75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ab/>
      </w:r>
      <w:r w:rsidRPr="00FE0F75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ab/>
      </w:r>
      <w:r w:rsidRPr="00FE0F75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ab/>
      </w:r>
      <w:r w:rsidRPr="00FE0F75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ab/>
        <w:t>(5*6=30)</w:t>
      </w:r>
    </w:p>
    <w:p w14:paraId="3A60949D" w14:textId="5BBB85BD" w:rsidR="00BF020C" w:rsidRDefault="00C7375B" w:rsidP="00C52EDD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What do you mean by </w:t>
      </w:r>
      <w:r w:rsidR="003D5EA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ternet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? </w:t>
      </w:r>
      <w:r w:rsidR="003D5EA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xplain advantages of Internet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</w:t>
      </w:r>
    </w:p>
    <w:p w14:paraId="31370C35" w14:textId="4ACF693A" w:rsidR="005D2AEF" w:rsidRDefault="005D2AEF" w:rsidP="005D2AEF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How TCP/IP differs from OSI Reference Model? </w:t>
      </w:r>
    </w:p>
    <w:p w14:paraId="2BCB3982" w14:textId="44069002" w:rsidR="005D2AEF" w:rsidRDefault="005D2AEF" w:rsidP="005D2AEF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Explain briefly about IPV4 Class address. </w:t>
      </w:r>
    </w:p>
    <w:p w14:paraId="559B6933" w14:textId="3E04D44F" w:rsidR="00B4399B" w:rsidRDefault="003D5EA1" w:rsidP="00C52EDD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hat do you mean by URL? Explain its type with example.</w:t>
      </w:r>
    </w:p>
    <w:p w14:paraId="0B44A8E8" w14:textId="4C5FCB74" w:rsidR="005D2AEF" w:rsidRDefault="003D5EA1" w:rsidP="005D2AEF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xplain how DNS works</w:t>
      </w:r>
      <w:r w:rsidR="005D2AE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</w:t>
      </w:r>
    </w:p>
    <w:p w14:paraId="5062797F" w14:textId="12ED8B00" w:rsidR="005D2AEF" w:rsidRPr="004B0A5D" w:rsidRDefault="003D5EA1" w:rsidP="005D2AEF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ifferentiate between Internet and Intranet.</w:t>
      </w:r>
      <w:r w:rsidR="005D2AE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</w:p>
    <w:p w14:paraId="43FD8088" w14:textId="2E238E4B" w:rsidR="00BE6700" w:rsidRDefault="00F06A7A" w:rsidP="00C52EDD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xplain your understanding about Cyber Threats</w:t>
      </w:r>
      <w:r w:rsidR="005D2AE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</w:t>
      </w:r>
    </w:p>
    <w:p w14:paraId="7D9BB1D8" w14:textId="77777777" w:rsidR="00FE0F75" w:rsidRDefault="00FE0F75" w:rsidP="00C52EDD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efine:</w:t>
      </w:r>
    </w:p>
    <w:p w14:paraId="57D45338" w14:textId="183137D8" w:rsidR="00FE0F75" w:rsidRDefault="00FE0F75" w:rsidP="00C52EDD">
      <w:pPr>
        <w:pStyle w:val="ListParagraph"/>
        <w:numPr>
          <w:ilvl w:val="1"/>
          <w:numId w:val="5"/>
        </w:numPr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bookmarkStart w:id="0" w:name="_GoBack"/>
      <w:bookmarkEnd w:id="0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etwork Part</w:t>
      </w:r>
    </w:p>
    <w:p w14:paraId="33381D94" w14:textId="05070257" w:rsidR="00193E2D" w:rsidRDefault="00193E2D" w:rsidP="00C52EDD">
      <w:pPr>
        <w:pStyle w:val="ListParagraph"/>
        <w:numPr>
          <w:ilvl w:val="1"/>
          <w:numId w:val="5"/>
        </w:numPr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VPN</w:t>
      </w:r>
    </w:p>
    <w:p w14:paraId="78F16E03" w14:textId="54177AF3" w:rsidR="00193E2D" w:rsidRDefault="00193E2D" w:rsidP="00C52EDD">
      <w:pPr>
        <w:pStyle w:val="ListParagraph"/>
        <w:numPr>
          <w:ilvl w:val="1"/>
          <w:numId w:val="5"/>
        </w:numPr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irewall</w:t>
      </w:r>
    </w:p>
    <w:p w14:paraId="0E5FA579" w14:textId="77777777" w:rsidR="0091090D" w:rsidRDefault="0091090D" w:rsidP="00692761">
      <w:pPr>
        <w:pStyle w:val="ListParagraph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0AA9B405" w14:textId="30646578" w:rsidR="00692761" w:rsidRPr="00692761" w:rsidRDefault="00692761" w:rsidP="00692761">
      <w:pPr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692761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SECTION </w:t>
      </w:r>
      <w:r w:rsidR="00747425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C</w:t>
      </w:r>
    </w:p>
    <w:p w14:paraId="2B6BDCEA" w14:textId="25406069" w:rsidR="00692761" w:rsidRPr="00692761" w:rsidRDefault="00692761" w:rsidP="00692761">
      <w:pPr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Long</w:t>
      </w:r>
      <w:r w:rsidRPr="00692761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Answer Questions</w:t>
      </w:r>
    </w:p>
    <w:p w14:paraId="6406C037" w14:textId="4A0CD6DD" w:rsidR="00692761" w:rsidRDefault="00692761" w:rsidP="00692761">
      <w:pP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692761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Answer any </w:t>
      </w:r>
      <w:r w:rsidR="00AB1ACA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two</w:t>
      </w:r>
      <w:r w:rsidRPr="00692761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(</w:t>
      </w:r>
      <w:r w:rsidR="00AB1ACA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2</w:t>
      </w:r>
      <w:r w:rsidRPr="00692761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) questions out of </w:t>
      </w:r>
      <w:r w:rsidR="00AB1ACA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three</w:t>
      </w:r>
      <w:r w:rsidRPr="00692761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(</w:t>
      </w:r>
      <w:r w:rsidR="00AB1ACA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3</w:t>
      </w:r>
      <w:r w:rsidRPr="00692761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) questions.</w:t>
      </w:r>
      <w:r w:rsidRPr="00692761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ab/>
      </w:r>
      <w:r w:rsidRPr="00692761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ab/>
      </w:r>
      <w:r w:rsidRPr="00692761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ab/>
      </w:r>
      <w:r w:rsidRPr="00692761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ab/>
      </w:r>
      <w:r w:rsidRPr="00692761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ab/>
        <w:t>(</w:t>
      </w:r>
      <w:r w:rsidR="00264BFF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2</w:t>
      </w:r>
      <w:r w:rsidRPr="00692761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*</w:t>
      </w:r>
      <w:r w:rsidR="00264BFF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20</w:t>
      </w:r>
      <w:r w:rsidRPr="00692761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=</w:t>
      </w:r>
      <w:r w:rsidR="00264BFF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4</w:t>
      </w:r>
      <w:r w:rsidRPr="00692761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0)</w:t>
      </w:r>
    </w:p>
    <w:p w14:paraId="699BC2DC" w14:textId="24B86B5C" w:rsidR="00751DE6" w:rsidRPr="000A2B72" w:rsidRDefault="00751DE6" w:rsidP="00692761">
      <w:pPr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  <w:u w:val="single"/>
          <w:shd w:val="clear" w:color="auto" w:fill="FFFFFF"/>
        </w:rPr>
      </w:pPr>
      <w:r w:rsidRPr="000A2B72"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  <w:u w:val="single"/>
          <w:shd w:val="clear" w:color="auto" w:fill="FFFFFF"/>
        </w:rPr>
        <w:t>Note: Q.no. 3 is compulsory.</w:t>
      </w:r>
    </w:p>
    <w:p w14:paraId="54C72896" w14:textId="2548FF99" w:rsidR="00751DE6" w:rsidRPr="00F53802" w:rsidRDefault="00751DE6" w:rsidP="000C4658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F53802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Explain about OSI reference model. Describe each layer of OSI reference model along with their functions. </w:t>
      </w:r>
    </w:p>
    <w:p w14:paraId="7C826639" w14:textId="77777777" w:rsidR="00751DE6" w:rsidRPr="00F53802" w:rsidRDefault="00751DE6" w:rsidP="00751DE6">
      <w:pPr>
        <w:pStyle w:val="ListParagraph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7A0C084A" w14:textId="31988A26" w:rsidR="00747425" w:rsidRPr="00F53802" w:rsidRDefault="00C52EDD" w:rsidP="00E522FA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F53802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lastRenderedPageBreak/>
        <w:t>Explain about TCP/IP model. Describe each layer of TCP/IP model along with their functions. Briefly describe the name of any two protocols used in different layer of TCP/IP model.</w:t>
      </w:r>
      <w:r w:rsidR="0091090D" w:rsidRPr="00F53802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</w:t>
      </w:r>
    </w:p>
    <w:p w14:paraId="3635E419" w14:textId="77777777" w:rsidR="00751DE6" w:rsidRPr="00751DE6" w:rsidRDefault="00751DE6" w:rsidP="00751DE6">
      <w:pPr>
        <w:pStyle w:val="ListParagrap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53699D7B" w14:textId="62FABB8C" w:rsidR="00751DE6" w:rsidRPr="00F53802" w:rsidRDefault="00751DE6" w:rsidP="00751DE6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F53802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Case Study</w:t>
      </w:r>
      <w:r w:rsidR="00096604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.</w:t>
      </w:r>
    </w:p>
    <w:p w14:paraId="2BDF8881" w14:textId="4D8A986A" w:rsidR="00751DE6" w:rsidRPr="00751DE6" w:rsidRDefault="00751DE6" w:rsidP="00751DE6">
      <w:pPr>
        <w:ind w:left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uppose you are appointed as an IT head of XYZ Bank of Nepal. </w:t>
      </w:r>
      <w:r w:rsidR="00DF3B8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very day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you are encounter</w:t>
      </w:r>
      <w:r w:rsidR="00DF3B8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ed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with different cyber </w:t>
      </w:r>
      <w:r w:rsidR="0091199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reats. Prepare a case report about different possible threats you encounter </w:t>
      </w:r>
      <w:r w:rsidR="00996EB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during your day to day official work </w:t>
      </w:r>
      <w:r w:rsidR="0091199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nd solutions to minimize their effects.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</w:p>
    <w:p w14:paraId="2B90EA3D" w14:textId="77777777" w:rsidR="00692761" w:rsidRPr="00C52EDD" w:rsidRDefault="00692761" w:rsidP="00692761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sectPr w:rsidR="00692761" w:rsidRPr="00C52EDD" w:rsidSect="005B1257">
      <w:footerReference w:type="default" r:id="rId11"/>
      <w:pgSz w:w="12240" w:h="15840"/>
      <w:pgMar w:top="1440" w:right="99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05B1D6" w14:textId="77777777" w:rsidR="00070744" w:rsidRDefault="00070744" w:rsidP="00D446B8">
      <w:pPr>
        <w:spacing w:after="0" w:line="240" w:lineRule="auto"/>
      </w:pPr>
      <w:r>
        <w:separator/>
      </w:r>
    </w:p>
  </w:endnote>
  <w:endnote w:type="continuationSeparator" w:id="0">
    <w:p w14:paraId="77725BA8" w14:textId="77777777" w:rsidR="00070744" w:rsidRDefault="00070744" w:rsidP="00D446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8821572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B3EEB8C" w14:textId="13A4E731" w:rsidR="00D446B8" w:rsidRDefault="00D446B8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286D9FC" w14:textId="77777777" w:rsidR="00D446B8" w:rsidRDefault="00D446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AFD2DB" w14:textId="77777777" w:rsidR="00070744" w:rsidRDefault="00070744" w:rsidP="00D446B8">
      <w:pPr>
        <w:spacing w:after="0" w:line="240" w:lineRule="auto"/>
      </w:pPr>
      <w:r>
        <w:separator/>
      </w:r>
    </w:p>
  </w:footnote>
  <w:footnote w:type="continuationSeparator" w:id="0">
    <w:p w14:paraId="71AC4A65" w14:textId="77777777" w:rsidR="00070744" w:rsidRDefault="00070744" w:rsidP="00D446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93794E"/>
    <w:multiLevelType w:val="multilevel"/>
    <w:tmpl w:val="12F8F5B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EE1DFA"/>
    <w:multiLevelType w:val="multilevel"/>
    <w:tmpl w:val="7BD4DC1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7F37019"/>
    <w:multiLevelType w:val="hybridMultilevel"/>
    <w:tmpl w:val="9E768742"/>
    <w:lvl w:ilvl="0" w:tplc="8E9C9E8A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EB2F4A0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EDA0256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60CD26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ECF0308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D6C2D0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4808496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23023BE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BD866A0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" w15:restartNumberingAfterBreak="0">
    <w:nsid w:val="19F50C10"/>
    <w:multiLevelType w:val="hybridMultilevel"/>
    <w:tmpl w:val="D32E3B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EF5C2A"/>
    <w:multiLevelType w:val="hybridMultilevel"/>
    <w:tmpl w:val="0B52965C"/>
    <w:lvl w:ilvl="0" w:tplc="DF5C8A76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439C3528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8F0E7B78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3BA45AC4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050205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E661C04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2F16DEFC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2444B6E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A7605FA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59E561F3"/>
    <w:multiLevelType w:val="hybridMultilevel"/>
    <w:tmpl w:val="1A300A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360EDE"/>
    <w:multiLevelType w:val="hybridMultilevel"/>
    <w:tmpl w:val="20000E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4957AE"/>
    <w:multiLevelType w:val="multilevel"/>
    <w:tmpl w:val="C94613B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17743A8"/>
    <w:multiLevelType w:val="hybridMultilevel"/>
    <w:tmpl w:val="BA90E0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AA3323"/>
    <w:multiLevelType w:val="multilevel"/>
    <w:tmpl w:val="0074D5C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8D84A04"/>
    <w:multiLevelType w:val="multilevel"/>
    <w:tmpl w:val="8146F7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9"/>
  </w:num>
  <w:num w:numId="3">
    <w:abstractNumId w:val="1"/>
  </w:num>
  <w:num w:numId="4">
    <w:abstractNumId w:val="10"/>
    <w:lvlOverride w:ilvl="0">
      <w:lvl w:ilvl="0">
        <w:numFmt w:val="upperLetter"/>
        <w:lvlText w:val="%1."/>
        <w:lvlJc w:val="left"/>
      </w:lvl>
    </w:lvlOverride>
  </w:num>
  <w:num w:numId="5">
    <w:abstractNumId w:val="6"/>
  </w:num>
  <w:num w:numId="6">
    <w:abstractNumId w:val="2"/>
  </w:num>
  <w:num w:numId="7">
    <w:abstractNumId w:val="8"/>
  </w:num>
  <w:num w:numId="8">
    <w:abstractNumId w:val="4"/>
  </w:num>
  <w:num w:numId="9">
    <w:abstractNumId w:val="3"/>
  </w:num>
  <w:num w:numId="10">
    <w:abstractNumId w:val="7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OyNDIwNzI2NTE3MzBT0lEKTi0uzszPAymwrAUAEIiHfiwAAAA="/>
  </w:docVars>
  <w:rsids>
    <w:rsidRoot w:val="00405B1A"/>
    <w:rsid w:val="000106E1"/>
    <w:rsid w:val="00031E32"/>
    <w:rsid w:val="000525B9"/>
    <w:rsid w:val="00070744"/>
    <w:rsid w:val="00096604"/>
    <w:rsid w:val="000A2B72"/>
    <w:rsid w:val="000C40B1"/>
    <w:rsid w:val="000C5C9F"/>
    <w:rsid w:val="000D1294"/>
    <w:rsid w:val="00100DDE"/>
    <w:rsid w:val="00101886"/>
    <w:rsid w:val="001510E2"/>
    <w:rsid w:val="001611C3"/>
    <w:rsid w:val="00174B2D"/>
    <w:rsid w:val="00176666"/>
    <w:rsid w:val="00183BB3"/>
    <w:rsid w:val="00193E2D"/>
    <w:rsid w:val="001B113D"/>
    <w:rsid w:val="001B7745"/>
    <w:rsid w:val="00204F3E"/>
    <w:rsid w:val="00264BFF"/>
    <w:rsid w:val="002923BD"/>
    <w:rsid w:val="002D31B1"/>
    <w:rsid w:val="00307C51"/>
    <w:rsid w:val="00330173"/>
    <w:rsid w:val="00331316"/>
    <w:rsid w:val="003C72A1"/>
    <w:rsid w:val="003D5EA1"/>
    <w:rsid w:val="00405B1A"/>
    <w:rsid w:val="004063F8"/>
    <w:rsid w:val="00457818"/>
    <w:rsid w:val="0046496A"/>
    <w:rsid w:val="004B0A5D"/>
    <w:rsid w:val="005019F0"/>
    <w:rsid w:val="005379A0"/>
    <w:rsid w:val="00540606"/>
    <w:rsid w:val="005B1257"/>
    <w:rsid w:val="005D2AEF"/>
    <w:rsid w:val="005E0049"/>
    <w:rsid w:val="00614F91"/>
    <w:rsid w:val="00681E45"/>
    <w:rsid w:val="00692761"/>
    <w:rsid w:val="006B45DE"/>
    <w:rsid w:val="006E12A2"/>
    <w:rsid w:val="00747425"/>
    <w:rsid w:val="00747726"/>
    <w:rsid w:val="00751DE6"/>
    <w:rsid w:val="007728BE"/>
    <w:rsid w:val="008F6B20"/>
    <w:rsid w:val="0091090D"/>
    <w:rsid w:val="00911992"/>
    <w:rsid w:val="009502BC"/>
    <w:rsid w:val="00996EB2"/>
    <w:rsid w:val="009A39AD"/>
    <w:rsid w:val="009C7032"/>
    <w:rsid w:val="00A04991"/>
    <w:rsid w:val="00A8112E"/>
    <w:rsid w:val="00AB1ACA"/>
    <w:rsid w:val="00AB47B6"/>
    <w:rsid w:val="00B143C0"/>
    <w:rsid w:val="00B42DD4"/>
    <w:rsid w:val="00B4399B"/>
    <w:rsid w:val="00B5018B"/>
    <w:rsid w:val="00B74735"/>
    <w:rsid w:val="00BC18B3"/>
    <w:rsid w:val="00BC6EDB"/>
    <w:rsid w:val="00BC779C"/>
    <w:rsid w:val="00BE6700"/>
    <w:rsid w:val="00BF020C"/>
    <w:rsid w:val="00C012C3"/>
    <w:rsid w:val="00C01D5A"/>
    <w:rsid w:val="00C32FFE"/>
    <w:rsid w:val="00C52EDD"/>
    <w:rsid w:val="00C63075"/>
    <w:rsid w:val="00C7375B"/>
    <w:rsid w:val="00C85E41"/>
    <w:rsid w:val="00D00677"/>
    <w:rsid w:val="00D23FA9"/>
    <w:rsid w:val="00D446B8"/>
    <w:rsid w:val="00D50601"/>
    <w:rsid w:val="00D5258D"/>
    <w:rsid w:val="00D578DA"/>
    <w:rsid w:val="00D60503"/>
    <w:rsid w:val="00D7366B"/>
    <w:rsid w:val="00D83C09"/>
    <w:rsid w:val="00D94AD3"/>
    <w:rsid w:val="00DB67A5"/>
    <w:rsid w:val="00DC4770"/>
    <w:rsid w:val="00DC5802"/>
    <w:rsid w:val="00DF3B8F"/>
    <w:rsid w:val="00E16943"/>
    <w:rsid w:val="00E34F30"/>
    <w:rsid w:val="00E4301C"/>
    <w:rsid w:val="00E52830"/>
    <w:rsid w:val="00E65106"/>
    <w:rsid w:val="00E843BE"/>
    <w:rsid w:val="00ED10BD"/>
    <w:rsid w:val="00ED1BD5"/>
    <w:rsid w:val="00EF0126"/>
    <w:rsid w:val="00F06A7A"/>
    <w:rsid w:val="00F44311"/>
    <w:rsid w:val="00F52FDB"/>
    <w:rsid w:val="00F53802"/>
    <w:rsid w:val="00F63D08"/>
    <w:rsid w:val="00F65C25"/>
    <w:rsid w:val="00FD2A0A"/>
    <w:rsid w:val="00FE0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A7442E"/>
  <w15:chartTrackingRefBased/>
  <w15:docId w15:val="{08EC27DC-4F1F-479E-8361-C32C207489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1694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703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501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5018B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E16943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446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46B8"/>
  </w:style>
  <w:style w:type="paragraph" w:styleId="Footer">
    <w:name w:val="footer"/>
    <w:basedOn w:val="Normal"/>
    <w:link w:val="FooterChar"/>
    <w:uiPriority w:val="99"/>
    <w:unhideWhenUsed/>
    <w:rsid w:val="00D446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46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19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9586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8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3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8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7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2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2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9621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34123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61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2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ltratools.com/tools/ipWhoisLookupResult?ipAddress=0%3A0%3A0%3A0%3A0%3Affff%3Ac0a8%3A102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ultratools.com/tools/ipWhoisLookupResult?ipAddress=0%3A0%3A0%3A0%3A0%3Affff%3Ac0a8%3A102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www.ultratools.com/tools/ipWhoisLookupResult?ipAddress=0%3A0%3A0%3A0%3A0%3Affff%3Ac0a8%3A10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ltratools.com/tools/ipWhoisLookupResult?ipAddress=0%3A0%3A0%3A0%3A0%3Affff%3Ac0a8%3A10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4</TotalTime>
  <Pages>6</Pages>
  <Words>696</Words>
  <Characters>397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oj</dc:creator>
  <cp:keywords/>
  <dc:description/>
  <cp:lastModifiedBy>Dell</cp:lastModifiedBy>
  <cp:revision>67</cp:revision>
  <dcterms:created xsi:type="dcterms:W3CDTF">2019-06-30T16:03:00Z</dcterms:created>
  <dcterms:modified xsi:type="dcterms:W3CDTF">2019-12-21T13:50:00Z</dcterms:modified>
</cp:coreProperties>
</file>